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2a77db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2a77db8-8833-11ec-afac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3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DQAizugD7b+kNqG3aVz+V4BGiRHd5WIDBgP4x4lH/ABS7SwfO5YVf+/cfBGQssjqovcZDlVFLruVygcei4GQ3eDLlUs8FnlL2YaUu8ocJdOyAX5u8VJziIzW0zZ9wSCNjzmv/JnGqQb17PpjG8SdUb/1zhM7eAO/jrU4ZTz0T+35jiBAlJkV9vOXDDoZfYYrgdf5Eq5vNlCT8JR5DqmDHzX3+Oqy6ru3sut8iyhFU+7avPxHbKWmY3b1ejeglUjj2vqg/y0IK8GB+mIlGxIoeJXu9n0maPPYBHh0yM90AnuizYPqrDQfzwyz06NY+3sy3jzZf6F/2A3bQvMNczPN0XEcNbvYNmRN4oFfZrzJ8w8t+HgHZWnK0mwf199x99w37w2se1pQua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email has been down since mid aftenoon yesterday. I am in Durango</w:t>
      </w:r>
      <w:r>
        <w:t xml:space="preserve"> </w:t>
      </w:r>
      <w:r>
        <w:t xml:space="preserve">Colorad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2a77db8-8833-11ec-afac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43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2a77db8-8833-11ec-afac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2a77db8-8833-11ec-afac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2a77db8</dc:title>
  <dc:creator/>
  <cp:keywords/>
  <dcterms:created xsi:type="dcterms:W3CDTF">2026-05-07T19:43:19Z</dcterms:created>
  <dcterms:modified xsi:type="dcterms:W3CDTF">2026-05-07T19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